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E68E9" w14:textId="77777777" w:rsidR="006D7B63" w:rsidRPr="00A36767" w:rsidRDefault="006D7B63">
      <w:pPr>
        <w:rPr>
          <w:rFonts w:ascii="Times New Roman" w:hAnsi="Times New Roman" w:cs="Times New Roman"/>
          <w:b/>
          <w:sz w:val="24"/>
          <w:szCs w:val="24"/>
        </w:rPr>
      </w:pPr>
      <w:r w:rsidRPr="00A36767">
        <w:rPr>
          <w:rFonts w:ascii="Times New Roman" w:hAnsi="Times New Roman" w:cs="Times New Roman"/>
          <w:b/>
          <w:sz w:val="24"/>
          <w:szCs w:val="24"/>
        </w:rPr>
        <w:t>NATIONAL ASSEMBLY</w:t>
      </w:r>
    </w:p>
    <w:p w14:paraId="7C0B9253" w14:textId="77777777" w:rsidR="006D7B63" w:rsidRPr="00A36767" w:rsidRDefault="00A451EB">
      <w:pPr>
        <w:rPr>
          <w:rFonts w:ascii="Times New Roman" w:hAnsi="Times New Roman" w:cs="Times New Roman"/>
          <w:b/>
          <w:sz w:val="24"/>
          <w:szCs w:val="24"/>
        </w:rPr>
      </w:pPr>
      <w:r w:rsidRPr="00A36767">
        <w:rPr>
          <w:rFonts w:ascii="Times New Roman" w:hAnsi="Times New Roman" w:cs="Times New Roman"/>
          <w:b/>
          <w:sz w:val="24"/>
          <w:szCs w:val="24"/>
        </w:rPr>
        <w:t>WRITTEN</w:t>
      </w:r>
      <w:r w:rsidR="006D7B63" w:rsidRPr="00A36767">
        <w:rPr>
          <w:rFonts w:ascii="Times New Roman" w:hAnsi="Times New Roman" w:cs="Times New Roman"/>
          <w:b/>
          <w:sz w:val="24"/>
          <w:szCs w:val="24"/>
        </w:rPr>
        <w:t xml:space="preserve"> REPLY</w:t>
      </w:r>
    </w:p>
    <w:p w14:paraId="62F978A1" w14:textId="77777777" w:rsidR="006D7B63" w:rsidRPr="00A36767" w:rsidRDefault="006D7B63">
      <w:pPr>
        <w:rPr>
          <w:rFonts w:ascii="Times New Roman" w:hAnsi="Times New Roman" w:cs="Times New Roman"/>
          <w:b/>
          <w:sz w:val="24"/>
          <w:szCs w:val="24"/>
        </w:rPr>
      </w:pPr>
      <w:r w:rsidRPr="00A36767">
        <w:rPr>
          <w:rFonts w:ascii="Times New Roman" w:hAnsi="Times New Roman" w:cs="Times New Roman"/>
          <w:b/>
          <w:sz w:val="24"/>
          <w:szCs w:val="24"/>
        </w:rPr>
        <w:t>QUESTION</w:t>
      </w:r>
      <w:r w:rsidR="001F506E" w:rsidRPr="00A36767">
        <w:rPr>
          <w:rFonts w:ascii="Times New Roman" w:hAnsi="Times New Roman" w:cs="Times New Roman"/>
          <w:b/>
          <w:sz w:val="24"/>
          <w:szCs w:val="24"/>
        </w:rPr>
        <w:t xml:space="preserve"> 1206</w:t>
      </w:r>
    </w:p>
    <w:p w14:paraId="1795A9B5" w14:textId="77777777" w:rsidR="006D7B63" w:rsidRPr="00A36767" w:rsidRDefault="006D7B6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36767">
        <w:rPr>
          <w:rFonts w:ascii="Times New Roman" w:hAnsi="Times New Roman" w:cs="Times New Roman"/>
          <w:b/>
          <w:sz w:val="24"/>
          <w:szCs w:val="24"/>
          <w:u w:val="single"/>
        </w:rPr>
        <w:t>DATE OF PUBLICATION O</w:t>
      </w:r>
      <w:r w:rsidR="00A12F72" w:rsidRPr="00A36767">
        <w:rPr>
          <w:rFonts w:ascii="Times New Roman" w:hAnsi="Times New Roman" w:cs="Times New Roman"/>
          <w:b/>
          <w:sz w:val="24"/>
          <w:szCs w:val="24"/>
          <w:u w:val="single"/>
        </w:rPr>
        <w:t>F INTERNAL QUESTION PAPER: 18</w:t>
      </w:r>
      <w:r w:rsidR="009564A8" w:rsidRPr="00A36767">
        <w:rPr>
          <w:rFonts w:ascii="Times New Roman" w:hAnsi="Times New Roman" w:cs="Times New Roman"/>
          <w:b/>
          <w:sz w:val="24"/>
          <w:szCs w:val="24"/>
          <w:u w:val="single"/>
        </w:rPr>
        <w:t>/10</w:t>
      </w:r>
      <w:r w:rsidR="005B389D" w:rsidRPr="00A36767">
        <w:rPr>
          <w:rFonts w:ascii="Times New Roman" w:hAnsi="Times New Roman" w:cs="Times New Roman"/>
          <w:b/>
          <w:sz w:val="24"/>
          <w:szCs w:val="24"/>
          <w:u w:val="single"/>
        </w:rPr>
        <w:t>/</w:t>
      </w:r>
      <w:r w:rsidR="00C06F25" w:rsidRPr="00A36767">
        <w:rPr>
          <w:rFonts w:ascii="Times New Roman" w:hAnsi="Times New Roman" w:cs="Times New Roman"/>
          <w:b/>
          <w:sz w:val="24"/>
          <w:szCs w:val="24"/>
          <w:u w:val="single"/>
        </w:rPr>
        <w:t>2019</w:t>
      </w:r>
    </w:p>
    <w:p w14:paraId="639C49D6" w14:textId="77777777" w:rsidR="006D7B63" w:rsidRPr="00A36767" w:rsidRDefault="00A12F7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36767">
        <w:rPr>
          <w:rFonts w:ascii="Times New Roman" w:hAnsi="Times New Roman" w:cs="Times New Roman"/>
          <w:b/>
          <w:sz w:val="24"/>
          <w:szCs w:val="24"/>
          <w:u w:val="single"/>
        </w:rPr>
        <w:t>INTERNAL QUESTION PAPER: 20</w:t>
      </w:r>
      <w:r w:rsidR="00C06F25" w:rsidRPr="00A36767">
        <w:rPr>
          <w:rFonts w:ascii="Times New Roman" w:hAnsi="Times New Roman" w:cs="Times New Roman"/>
          <w:b/>
          <w:sz w:val="24"/>
          <w:szCs w:val="24"/>
          <w:u w:val="single"/>
        </w:rPr>
        <w:t>/2019</w:t>
      </w:r>
    </w:p>
    <w:p w14:paraId="7DC982B6" w14:textId="77777777" w:rsidR="001F506E" w:rsidRPr="00A36767" w:rsidRDefault="001F506E" w:rsidP="001F506E">
      <w:pPr>
        <w:spacing w:before="100" w:beforeAutospacing="1" w:after="100" w:afterAutospacing="1" w:line="240" w:lineRule="auto"/>
        <w:ind w:left="720" w:hanging="720"/>
        <w:jc w:val="both"/>
        <w:outlineLvl w:val="0"/>
        <w:rPr>
          <w:rFonts w:ascii="Times New Roman" w:eastAsia="Calibri" w:hAnsi="Times New Roman" w:cs="Times New Roman"/>
          <w:b/>
          <w:sz w:val="24"/>
          <w:szCs w:val="24"/>
        </w:rPr>
      </w:pPr>
      <w:r w:rsidRPr="00A36767">
        <w:rPr>
          <w:rFonts w:ascii="Times New Roman" w:eastAsia="Calibri" w:hAnsi="Times New Roman" w:cs="Times New Roman"/>
          <w:b/>
          <w:sz w:val="24"/>
          <w:szCs w:val="24"/>
        </w:rPr>
        <w:t>1206.</w:t>
      </w:r>
      <w:r w:rsidRPr="00A36767">
        <w:rPr>
          <w:rFonts w:ascii="Times New Roman" w:eastAsia="Calibri" w:hAnsi="Times New Roman" w:cs="Times New Roman"/>
          <w:b/>
          <w:sz w:val="24"/>
          <w:szCs w:val="24"/>
        </w:rPr>
        <w:tab/>
        <w:t xml:space="preserve">Ms C V King (DA) to ask the </w:t>
      </w:r>
      <w:r w:rsidRPr="00A36767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Minister</w:t>
      </w:r>
      <w:r w:rsidRPr="00A36767">
        <w:rPr>
          <w:rFonts w:ascii="Times New Roman" w:eastAsia="Calibri" w:hAnsi="Times New Roman" w:cs="Times New Roman"/>
          <w:b/>
          <w:sz w:val="24"/>
          <w:szCs w:val="24"/>
        </w:rPr>
        <w:t xml:space="preserve"> of Basic Education</w:t>
      </w:r>
      <w:r w:rsidRPr="00A36767">
        <w:rPr>
          <w:rFonts w:ascii="Times New Roman" w:eastAsia="Calibri" w:hAnsi="Times New Roman" w:cs="Times New Roman"/>
          <w:b/>
          <w:sz w:val="24"/>
          <w:szCs w:val="24"/>
        </w:rPr>
        <w:fldChar w:fldCharType="begin"/>
      </w:r>
      <w:r w:rsidRPr="00A36767">
        <w:rPr>
          <w:rFonts w:ascii="Times New Roman" w:eastAsia="Calibri" w:hAnsi="Times New Roman" w:cs="Times New Roman"/>
        </w:rPr>
        <w:instrText xml:space="preserve"> XE "</w:instrText>
      </w:r>
      <w:r w:rsidRPr="00A36767">
        <w:rPr>
          <w:rFonts w:ascii="Times New Roman" w:eastAsia="Calibri" w:hAnsi="Times New Roman" w:cs="Times New Roman"/>
          <w:b/>
          <w:sz w:val="24"/>
          <w:szCs w:val="24"/>
        </w:rPr>
        <w:instrText>Basic Education</w:instrText>
      </w:r>
      <w:r w:rsidRPr="00A36767">
        <w:rPr>
          <w:rFonts w:ascii="Times New Roman" w:eastAsia="Calibri" w:hAnsi="Times New Roman" w:cs="Times New Roman"/>
        </w:rPr>
        <w:instrText xml:space="preserve">" </w:instrText>
      </w:r>
      <w:r w:rsidRPr="00A36767">
        <w:rPr>
          <w:rFonts w:ascii="Times New Roman" w:eastAsia="Calibri" w:hAnsi="Times New Roman" w:cs="Times New Roman"/>
          <w:b/>
          <w:sz w:val="24"/>
          <w:szCs w:val="24"/>
        </w:rPr>
        <w:fldChar w:fldCharType="end"/>
      </w:r>
      <w:r w:rsidRPr="00A36767">
        <w:rPr>
          <w:rFonts w:ascii="Times New Roman" w:eastAsia="Calibri" w:hAnsi="Times New Roman" w:cs="Times New Roman"/>
          <w:b/>
          <w:sz w:val="24"/>
          <w:szCs w:val="24"/>
        </w:rPr>
        <w:t xml:space="preserve">: </w:t>
      </w:r>
    </w:p>
    <w:p w14:paraId="36A87681" w14:textId="77777777" w:rsidR="001F506E" w:rsidRPr="00A36767" w:rsidRDefault="001F506E" w:rsidP="001F506E">
      <w:pPr>
        <w:spacing w:before="100" w:beforeAutospacing="1" w:after="100" w:afterAutospacing="1" w:line="259" w:lineRule="auto"/>
        <w:ind w:left="720"/>
        <w:jc w:val="both"/>
        <w:outlineLvl w:val="0"/>
        <w:rPr>
          <w:rFonts w:ascii="Times New Roman" w:eastAsia="Calibri" w:hAnsi="Times New Roman" w:cs="Times New Roman"/>
          <w:sz w:val="20"/>
          <w:szCs w:val="20"/>
        </w:rPr>
      </w:pPr>
      <w:r w:rsidRPr="00A36767">
        <w:rPr>
          <w:rFonts w:ascii="Times New Roman" w:eastAsia="Calibri" w:hAnsi="Times New Roman" w:cs="Times New Roman"/>
          <w:sz w:val="24"/>
          <w:szCs w:val="24"/>
        </w:rPr>
        <w:t>What number of learners (a) fell pregnant from 1 June 2018 to 30 June 2019, (b) what is the age range of the learners and (c) what is the name of each province in which the pregnancies were recorded?</w:t>
      </w:r>
      <w:r w:rsidRPr="00A36767">
        <w:rPr>
          <w:rFonts w:ascii="Times New Roman" w:eastAsia="Calibri" w:hAnsi="Times New Roman" w:cs="Times New Roman"/>
          <w:sz w:val="24"/>
          <w:szCs w:val="24"/>
        </w:rPr>
        <w:tab/>
      </w:r>
      <w:r w:rsidRPr="00A36767">
        <w:rPr>
          <w:rFonts w:ascii="Times New Roman" w:eastAsia="Calibri" w:hAnsi="Times New Roman" w:cs="Times New Roman"/>
          <w:sz w:val="24"/>
          <w:szCs w:val="24"/>
        </w:rPr>
        <w:tab/>
      </w:r>
      <w:r w:rsidRPr="00A36767">
        <w:rPr>
          <w:rFonts w:ascii="Times New Roman" w:eastAsia="Calibri" w:hAnsi="Times New Roman" w:cs="Times New Roman"/>
          <w:sz w:val="24"/>
          <w:szCs w:val="24"/>
        </w:rPr>
        <w:tab/>
      </w:r>
      <w:r w:rsidRPr="00A36767">
        <w:rPr>
          <w:rFonts w:ascii="Times New Roman" w:eastAsia="Calibri" w:hAnsi="Times New Roman" w:cs="Times New Roman"/>
          <w:sz w:val="24"/>
          <w:szCs w:val="24"/>
        </w:rPr>
        <w:tab/>
      </w:r>
      <w:r w:rsidRPr="00A36767">
        <w:rPr>
          <w:rFonts w:ascii="Times New Roman" w:eastAsia="Calibri" w:hAnsi="Times New Roman" w:cs="Times New Roman"/>
          <w:sz w:val="24"/>
          <w:szCs w:val="24"/>
        </w:rPr>
        <w:tab/>
      </w:r>
      <w:r w:rsidRPr="00A36767">
        <w:rPr>
          <w:rFonts w:ascii="Times New Roman" w:eastAsia="Calibri" w:hAnsi="Times New Roman" w:cs="Times New Roman"/>
          <w:sz w:val="24"/>
          <w:szCs w:val="24"/>
        </w:rPr>
        <w:tab/>
      </w:r>
      <w:r w:rsidRPr="00A36767">
        <w:rPr>
          <w:rFonts w:ascii="Times New Roman" w:eastAsia="Calibri" w:hAnsi="Times New Roman" w:cs="Times New Roman"/>
          <w:sz w:val="24"/>
          <w:szCs w:val="24"/>
        </w:rPr>
        <w:tab/>
      </w:r>
      <w:r w:rsidRPr="00A36767">
        <w:rPr>
          <w:rFonts w:ascii="Times New Roman" w:eastAsia="Calibri" w:hAnsi="Times New Roman" w:cs="Times New Roman"/>
          <w:sz w:val="20"/>
          <w:szCs w:val="20"/>
        </w:rPr>
        <w:t>NW2416E</w:t>
      </w:r>
    </w:p>
    <w:p w14:paraId="77D70C66" w14:textId="77777777" w:rsidR="006D7B63" w:rsidRPr="00A36767" w:rsidRDefault="006D7B63">
      <w:pPr>
        <w:rPr>
          <w:rFonts w:ascii="Times New Roman" w:hAnsi="Times New Roman" w:cs="Times New Roman"/>
          <w:sz w:val="28"/>
          <w:szCs w:val="28"/>
        </w:rPr>
      </w:pPr>
    </w:p>
    <w:p w14:paraId="0F8B901C" w14:textId="319AECF0" w:rsidR="002F1237" w:rsidRPr="00F85016" w:rsidRDefault="00C63BB8" w:rsidP="00F85016">
      <w:pPr>
        <w:rPr>
          <w:rFonts w:ascii="Times New Roman" w:hAnsi="Times New Roman" w:cs="Times New Roman"/>
          <w:sz w:val="28"/>
          <w:szCs w:val="28"/>
        </w:rPr>
      </w:pPr>
      <w:r w:rsidRPr="00EA4096">
        <w:rPr>
          <w:rFonts w:ascii="Times New Roman" w:hAnsi="Times New Roman" w:cs="Times New Roman"/>
          <w:b/>
          <w:sz w:val="28"/>
          <w:szCs w:val="28"/>
        </w:rPr>
        <w:t>Response:</w:t>
      </w:r>
      <w:r w:rsidRPr="00A36767">
        <w:rPr>
          <w:rFonts w:ascii="Times New Roman" w:hAnsi="Times New Roman" w:cs="Times New Roman"/>
          <w:sz w:val="28"/>
          <w:szCs w:val="28"/>
        </w:rPr>
        <w:t xml:space="preserve"> (a)(b)(c)</w:t>
      </w:r>
    </w:p>
    <w:p w14:paraId="79EED3FD" w14:textId="7814E2DD" w:rsidR="00F85016" w:rsidRDefault="002009D6" w:rsidP="002F12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  <w:szCs w:val="20"/>
        </w:rPr>
        <w:t>T</w:t>
      </w:r>
      <w:r w:rsidR="00B61D1E">
        <w:rPr>
          <w:rFonts w:ascii="Times New Roman" w:hAnsi="Times New Roman" w:cs="Times New Roman"/>
          <w:sz w:val="24"/>
          <w:szCs w:val="20"/>
        </w:rPr>
        <w:t>he Department of Health (</w:t>
      </w:r>
      <w:proofErr w:type="spellStart"/>
      <w:r w:rsidR="00B61D1E">
        <w:rPr>
          <w:rFonts w:ascii="Times New Roman" w:hAnsi="Times New Roman" w:cs="Times New Roman"/>
          <w:sz w:val="24"/>
          <w:szCs w:val="20"/>
        </w:rPr>
        <w:t>Do</w:t>
      </w:r>
      <w:r w:rsidR="001D7C84">
        <w:rPr>
          <w:rFonts w:ascii="Times New Roman" w:hAnsi="Times New Roman" w:cs="Times New Roman"/>
          <w:sz w:val="24"/>
          <w:szCs w:val="20"/>
        </w:rPr>
        <w:t>H</w:t>
      </w:r>
      <w:proofErr w:type="spellEnd"/>
      <w:r w:rsidR="001D7C84">
        <w:rPr>
          <w:rFonts w:ascii="Times New Roman" w:hAnsi="Times New Roman" w:cs="Times New Roman"/>
          <w:sz w:val="24"/>
          <w:szCs w:val="20"/>
        </w:rPr>
        <w:t xml:space="preserve">) has been recording data on the number of deliveries in health facilities since 2017 through the District Information Health System (DHIS). </w:t>
      </w:r>
      <w:r w:rsidR="001D7C84" w:rsidRPr="001D7C84">
        <w:rPr>
          <w:rFonts w:ascii="Times New Roman" w:hAnsi="Times New Roman" w:cs="Times New Roman"/>
          <w:sz w:val="24"/>
          <w:szCs w:val="20"/>
        </w:rPr>
        <w:t>As at April 201</w:t>
      </w:r>
      <w:r w:rsidR="00BC3291">
        <w:rPr>
          <w:rFonts w:ascii="Times New Roman" w:hAnsi="Times New Roman" w:cs="Times New Roman"/>
          <w:sz w:val="24"/>
          <w:szCs w:val="20"/>
        </w:rPr>
        <w:t>8</w:t>
      </w:r>
      <w:r w:rsidR="001D7C84" w:rsidRPr="001D7C84">
        <w:rPr>
          <w:rFonts w:ascii="Times New Roman" w:hAnsi="Times New Roman" w:cs="Times New Roman"/>
          <w:sz w:val="24"/>
          <w:szCs w:val="20"/>
        </w:rPr>
        <w:t xml:space="preserve"> – March 201</w:t>
      </w:r>
      <w:r w:rsidR="00BC3291">
        <w:rPr>
          <w:rFonts w:ascii="Times New Roman" w:hAnsi="Times New Roman" w:cs="Times New Roman"/>
          <w:sz w:val="24"/>
          <w:szCs w:val="20"/>
        </w:rPr>
        <w:t>9</w:t>
      </w:r>
      <w:r w:rsidR="001D7C84">
        <w:rPr>
          <w:rFonts w:ascii="Times New Roman" w:hAnsi="Times New Roman" w:cs="Times New Roman"/>
          <w:sz w:val="24"/>
          <w:szCs w:val="20"/>
        </w:rPr>
        <w:t>,</w:t>
      </w:r>
      <w:r w:rsidR="001D7C84" w:rsidRPr="001D7C84">
        <w:rPr>
          <w:rFonts w:ascii="Times New Roman" w:hAnsi="Times New Roman" w:cs="Times New Roman"/>
          <w:sz w:val="24"/>
          <w:szCs w:val="20"/>
        </w:rPr>
        <w:t xml:space="preserve"> </w:t>
      </w:r>
      <w:r w:rsidR="001D7C84">
        <w:rPr>
          <w:rFonts w:ascii="Times New Roman" w:hAnsi="Times New Roman" w:cs="Times New Roman"/>
          <w:sz w:val="24"/>
          <w:szCs w:val="20"/>
        </w:rPr>
        <w:t>the DHIS report showed the number of teen births between 10 – 1</w:t>
      </w:r>
      <w:r w:rsidR="00BC3291">
        <w:rPr>
          <w:rFonts w:ascii="Times New Roman" w:hAnsi="Times New Roman" w:cs="Times New Roman"/>
          <w:sz w:val="24"/>
          <w:szCs w:val="20"/>
        </w:rPr>
        <w:t>9</w:t>
      </w:r>
      <w:r w:rsidR="001D7C84">
        <w:rPr>
          <w:rFonts w:ascii="Times New Roman" w:hAnsi="Times New Roman" w:cs="Times New Roman"/>
          <w:sz w:val="24"/>
          <w:szCs w:val="20"/>
        </w:rPr>
        <w:t xml:space="preserve"> years </w:t>
      </w:r>
      <w:r w:rsidR="00BC3291">
        <w:rPr>
          <w:rFonts w:ascii="Times New Roman" w:hAnsi="Times New Roman" w:cs="Times New Roman"/>
          <w:sz w:val="24"/>
          <w:szCs w:val="20"/>
        </w:rPr>
        <w:t xml:space="preserve">in all nine (9) provinces </w:t>
      </w:r>
      <w:r w:rsidR="001D7C84">
        <w:rPr>
          <w:rFonts w:ascii="Times New Roman" w:hAnsi="Times New Roman" w:cs="Times New Roman"/>
          <w:sz w:val="24"/>
          <w:szCs w:val="20"/>
        </w:rPr>
        <w:t xml:space="preserve">was </w:t>
      </w:r>
      <w:r w:rsidR="00BC3291">
        <w:rPr>
          <w:rFonts w:ascii="Times New Roman" w:hAnsi="Times New Roman" w:cs="Times New Roman"/>
          <w:b/>
          <w:bCs/>
          <w:sz w:val="24"/>
          <w:szCs w:val="20"/>
        </w:rPr>
        <w:t xml:space="preserve">121 099 </w:t>
      </w:r>
      <w:r w:rsidR="00BC3291" w:rsidRPr="00BC3291">
        <w:rPr>
          <w:rFonts w:ascii="Times New Roman" w:hAnsi="Times New Roman" w:cs="Times New Roman"/>
          <w:sz w:val="24"/>
          <w:szCs w:val="20"/>
        </w:rPr>
        <w:t>compared to</w:t>
      </w:r>
      <w:r w:rsidR="00BC3291">
        <w:rPr>
          <w:rFonts w:ascii="Times New Roman" w:hAnsi="Times New Roman" w:cs="Times New Roman"/>
          <w:b/>
          <w:bCs/>
          <w:sz w:val="24"/>
          <w:szCs w:val="20"/>
        </w:rPr>
        <w:t xml:space="preserve"> 117 055 </w:t>
      </w:r>
      <w:r w:rsidR="00BC3291" w:rsidRPr="00BC3291">
        <w:rPr>
          <w:rFonts w:ascii="Times New Roman" w:hAnsi="Times New Roman" w:cs="Times New Roman"/>
          <w:sz w:val="24"/>
          <w:szCs w:val="20"/>
        </w:rPr>
        <w:t>in the 2017/18 financial year</w:t>
      </w:r>
      <w:r w:rsidR="00BC3291">
        <w:rPr>
          <w:rFonts w:ascii="Times New Roman" w:hAnsi="Times New Roman" w:cs="Times New Roman"/>
          <w:sz w:val="24"/>
          <w:szCs w:val="20"/>
        </w:rPr>
        <w:t>. A total of 3</w:t>
      </w:r>
      <w:r w:rsidR="00B61D1E">
        <w:rPr>
          <w:rFonts w:ascii="Times New Roman" w:hAnsi="Times New Roman" w:cs="Times New Roman"/>
          <w:sz w:val="24"/>
          <w:szCs w:val="20"/>
        </w:rPr>
        <w:t xml:space="preserve"> </w:t>
      </w:r>
      <w:r w:rsidR="00BC3291">
        <w:rPr>
          <w:rFonts w:ascii="Times New Roman" w:hAnsi="Times New Roman" w:cs="Times New Roman"/>
          <w:sz w:val="24"/>
          <w:szCs w:val="20"/>
        </w:rPr>
        <w:t xml:space="preserve">529 deliveries were reported among </w:t>
      </w:r>
      <w:r w:rsidR="00BC3291" w:rsidRPr="000C4F44">
        <w:rPr>
          <w:rFonts w:ascii="Times New Roman" w:hAnsi="Times New Roman" w:cs="Times New Roman"/>
          <w:b/>
          <w:bCs/>
          <w:sz w:val="24"/>
          <w:szCs w:val="20"/>
        </w:rPr>
        <w:t xml:space="preserve">10 – </w:t>
      </w:r>
      <w:r w:rsidR="000C4F44" w:rsidRPr="000C4F44">
        <w:rPr>
          <w:rFonts w:ascii="Times New Roman" w:hAnsi="Times New Roman" w:cs="Times New Roman"/>
          <w:b/>
          <w:bCs/>
          <w:sz w:val="24"/>
          <w:szCs w:val="20"/>
        </w:rPr>
        <w:t>14</w:t>
      </w:r>
      <w:r w:rsidR="000C4F44">
        <w:rPr>
          <w:rFonts w:ascii="Times New Roman" w:hAnsi="Times New Roman" w:cs="Times New Roman"/>
          <w:sz w:val="24"/>
          <w:szCs w:val="20"/>
        </w:rPr>
        <w:t>-year-olds</w:t>
      </w:r>
      <w:r w:rsidR="00BC3291">
        <w:rPr>
          <w:rFonts w:ascii="Times New Roman" w:hAnsi="Times New Roman" w:cs="Times New Roman"/>
          <w:sz w:val="24"/>
          <w:szCs w:val="20"/>
        </w:rPr>
        <w:t xml:space="preserve"> and </w:t>
      </w:r>
      <w:r w:rsidR="00BC3291" w:rsidRPr="000C4F44">
        <w:rPr>
          <w:rFonts w:ascii="Times New Roman" w:hAnsi="Times New Roman" w:cs="Times New Roman"/>
          <w:b/>
          <w:bCs/>
          <w:sz w:val="24"/>
          <w:szCs w:val="20"/>
        </w:rPr>
        <w:t>121</w:t>
      </w:r>
      <w:r w:rsidR="000C4F44" w:rsidRPr="000C4F44">
        <w:rPr>
          <w:rFonts w:ascii="Times New Roman" w:hAnsi="Times New Roman" w:cs="Times New Roman"/>
          <w:b/>
          <w:bCs/>
          <w:sz w:val="24"/>
          <w:szCs w:val="20"/>
        </w:rPr>
        <w:t> </w:t>
      </w:r>
      <w:r w:rsidR="00BC3291" w:rsidRPr="000C4F44">
        <w:rPr>
          <w:rFonts w:ascii="Times New Roman" w:hAnsi="Times New Roman" w:cs="Times New Roman"/>
          <w:b/>
          <w:bCs/>
          <w:sz w:val="24"/>
          <w:szCs w:val="20"/>
        </w:rPr>
        <w:t>0</w:t>
      </w:r>
      <w:r w:rsidR="000C4F44" w:rsidRPr="000C4F44">
        <w:rPr>
          <w:rFonts w:ascii="Times New Roman" w:hAnsi="Times New Roman" w:cs="Times New Roman"/>
          <w:b/>
          <w:bCs/>
          <w:sz w:val="24"/>
          <w:szCs w:val="20"/>
        </w:rPr>
        <w:t>99</w:t>
      </w:r>
      <w:r w:rsidR="000C4F44">
        <w:rPr>
          <w:rFonts w:ascii="Times New Roman" w:hAnsi="Times New Roman" w:cs="Times New Roman"/>
          <w:sz w:val="24"/>
          <w:szCs w:val="20"/>
        </w:rPr>
        <w:t xml:space="preserve"> among </w:t>
      </w:r>
      <w:r w:rsidR="000C4F44" w:rsidRPr="000C4F44">
        <w:rPr>
          <w:rFonts w:ascii="Times New Roman" w:hAnsi="Times New Roman" w:cs="Times New Roman"/>
          <w:b/>
          <w:bCs/>
          <w:sz w:val="24"/>
          <w:szCs w:val="20"/>
        </w:rPr>
        <w:t>15 – 19</w:t>
      </w:r>
      <w:r w:rsidR="000C4F44">
        <w:rPr>
          <w:rFonts w:ascii="Times New Roman" w:hAnsi="Times New Roman" w:cs="Times New Roman"/>
          <w:sz w:val="24"/>
          <w:szCs w:val="20"/>
        </w:rPr>
        <w:t>-year-olds respectively.</w:t>
      </w:r>
      <w:r w:rsidR="00F85016">
        <w:rPr>
          <w:rFonts w:ascii="Times New Roman" w:hAnsi="Times New Roman" w:cs="Times New Roman"/>
          <w:sz w:val="24"/>
          <w:szCs w:val="20"/>
        </w:rPr>
        <w:t xml:space="preserve"> </w:t>
      </w:r>
    </w:p>
    <w:p w14:paraId="03387E15" w14:textId="77777777" w:rsidR="00F85016" w:rsidRDefault="00F85016" w:rsidP="002F12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</w:p>
    <w:p w14:paraId="705A276B" w14:textId="2DA3EB4A" w:rsidR="001D7C84" w:rsidRDefault="00F85016" w:rsidP="002F12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  <w:szCs w:val="20"/>
        </w:rPr>
        <w:t>Below is the 2018/19 data per province:</w:t>
      </w:r>
    </w:p>
    <w:p w14:paraId="697528BE" w14:textId="77777777" w:rsidR="00F85016" w:rsidRDefault="00F85016" w:rsidP="002F12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</w:p>
    <w:p w14:paraId="72F7F486" w14:textId="48FA9C0A" w:rsidR="00BC3291" w:rsidRDefault="00F85016" w:rsidP="002F12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  <w:r w:rsidRPr="00F85016">
        <w:rPr>
          <w:noProof/>
          <w:lang w:eastAsia="en-ZA"/>
        </w:rPr>
        <w:drawing>
          <wp:inline distT="0" distB="0" distL="0" distR="0" wp14:anchorId="5EAAE2C3" wp14:editId="1598425F">
            <wp:extent cx="5731510" cy="25336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C2FE" w14:textId="77777777" w:rsidR="00A36767" w:rsidRDefault="00A36767" w:rsidP="008948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12"/>
          <w:szCs w:val="12"/>
        </w:rPr>
      </w:pPr>
    </w:p>
    <w:p w14:paraId="3599C75E" w14:textId="0C1B2106" w:rsidR="00A36767" w:rsidRPr="002009D6" w:rsidRDefault="002009D6" w:rsidP="002009D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009D6">
        <w:rPr>
          <w:rFonts w:ascii="Times New Roman" w:hAnsi="Times New Roman" w:cs="Times New Roman"/>
        </w:rPr>
        <w:t>Source: Department of</w:t>
      </w:r>
      <w:r>
        <w:rPr>
          <w:rFonts w:ascii="Times New Roman" w:hAnsi="Times New Roman" w:cs="Times New Roman"/>
        </w:rPr>
        <w:t xml:space="preserve"> Health: District Information</w:t>
      </w:r>
      <w:r w:rsidRPr="002009D6">
        <w:rPr>
          <w:rFonts w:ascii="Times New Roman" w:hAnsi="Times New Roman" w:cs="Times New Roman"/>
        </w:rPr>
        <w:t xml:space="preserve"> Health System</w:t>
      </w:r>
    </w:p>
    <w:p w14:paraId="67822C00" w14:textId="77777777" w:rsidR="00A36767" w:rsidRDefault="00A36767" w:rsidP="008948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12"/>
          <w:szCs w:val="12"/>
        </w:rPr>
      </w:pPr>
    </w:p>
    <w:p w14:paraId="07DEE773" w14:textId="77777777" w:rsidR="00A36767" w:rsidRDefault="00A36767" w:rsidP="008948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12"/>
          <w:szCs w:val="12"/>
        </w:rPr>
      </w:pPr>
    </w:p>
    <w:p w14:paraId="0D61EC64" w14:textId="77777777" w:rsidR="00A36767" w:rsidRDefault="00A36767" w:rsidP="008948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12"/>
          <w:szCs w:val="12"/>
        </w:rPr>
      </w:pPr>
    </w:p>
    <w:p w14:paraId="00B661FE" w14:textId="77777777" w:rsidR="00A36767" w:rsidRDefault="00A36767" w:rsidP="008948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12"/>
          <w:szCs w:val="12"/>
        </w:rPr>
      </w:pPr>
    </w:p>
    <w:p w14:paraId="6FDA0072" w14:textId="77777777" w:rsidR="00A36767" w:rsidRDefault="00A36767" w:rsidP="008948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12"/>
          <w:szCs w:val="12"/>
        </w:rPr>
      </w:pPr>
    </w:p>
    <w:p w14:paraId="01C27D00" w14:textId="77777777" w:rsidR="00A36767" w:rsidRDefault="00A36767" w:rsidP="008948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12"/>
          <w:szCs w:val="12"/>
        </w:rPr>
      </w:pPr>
      <w:bookmarkStart w:id="0" w:name="_GoBack"/>
      <w:bookmarkEnd w:id="0"/>
    </w:p>
    <w:sectPr w:rsidR="00A367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A3NbG0NDMyNTFV0lEKTi0uzszPAykwrAUAC6cbDiwAAAA="/>
  </w:docVars>
  <w:rsids>
    <w:rsidRoot w:val="006D7B63"/>
    <w:rsid w:val="00015890"/>
    <w:rsid w:val="00034870"/>
    <w:rsid w:val="000403AE"/>
    <w:rsid w:val="0005396A"/>
    <w:rsid w:val="00064C38"/>
    <w:rsid w:val="00075575"/>
    <w:rsid w:val="000A2AAC"/>
    <w:rsid w:val="000C4F44"/>
    <w:rsid w:val="000C6DB7"/>
    <w:rsid w:val="000D4D43"/>
    <w:rsid w:val="001034EB"/>
    <w:rsid w:val="001363D0"/>
    <w:rsid w:val="001415B1"/>
    <w:rsid w:val="00170990"/>
    <w:rsid w:val="00171447"/>
    <w:rsid w:val="00183BCF"/>
    <w:rsid w:val="00192884"/>
    <w:rsid w:val="001D0AE9"/>
    <w:rsid w:val="001D7C84"/>
    <w:rsid w:val="001F506E"/>
    <w:rsid w:val="002009D6"/>
    <w:rsid w:val="0020126E"/>
    <w:rsid w:val="00226801"/>
    <w:rsid w:val="00236728"/>
    <w:rsid w:val="00240B13"/>
    <w:rsid w:val="0027063B"/>
    <w:rsid w:val="002A6821"/>
    <w:rsid w:val="002C32A6"/>
    <w:rsid w:val="002D1513"/>
    <w:rsid w:val="002F1237"/>
    <w:rsid w:val="00310F5F"/>
    <w:rsid w:val="0033504C"/>
    <w:rsid w:val="00341226"/>
    <w:rsid w:val="00343876"/>
    <w:rsid w:val="003511EF"/>
    <w:rsid w:val="00352663"/>
    <w:rsid w:val="0037043F"/>
    <w:rsid w:val="003B39A7"/>
    <w:rsid w:val="003F26D9"/>
    <w:rsid w:val="00400D7D"/>
    <w:rsid w:val="00401744"/>
    <w:rsid w:val="00405587"/>
    <w:rsid w:val="00430337"/>
    <w:rsid w:val="00445162"/>
    <w:rsid w:val="00445915"/>
    <w:rsid w:val="004460E6"/>
    <w:rsid w:val="004532C0"/>
    <w:rsid w:val="00463389"/>
    <w:rsid w:val="004A2F02"/>
    <w:rsid w:val="004B34AC"/>
    <w:rsid w:val="004E39FB"/>
    <w:rsid w:val="005676F7"/>
    <w:rsid w:val="00570560"/>
    <w:rsid w:val="005827AF"/>
    <w:rsid w:val="00584726"/>
    <w:rsid w:val="0059663A"/>
    <w:rsid w:val="005B389D"/>
    <w:rsid w:val="005C4AB6"/>
    <w:rsid w:val="00607436"/>
    <w:rsid w:val="00613631"/>
    <w:rsid w:val="00615A3B"/>
    <w:rsid w:val="00666324"/>
    <w:rsid w:val="00667A76"/>
    <w:rsid w:val="006835A4"/>
    <w:rsid w:val="00692B11"/>
    <w:rsid w:val="006C1F10"/>
    <w:rsid w:val="006D7B63"/>
    <w:rsid w:val="006F297B"/>
    <w:rsid w:val="00710D44"/>
    <w:rsid w:val="00720CC4"/>
    <w:rsid w:val="00735204"/>
    <w:rsid w:val="007A4190"/>
    <w:rsid w:val="007D5B29"/>
    <w:rsid w:val="007E7A47"/>
    <w:rsid w:val="007F25CB"/>
    <w:rsid w:val="008015CE"/>
    <w:rsid w:val="008224B8"/>
    <w:rsid w:val="00830D56"/>
    <w:rsid w:val="00830FC7"/>
    <w:rsid w:val="00857A1D"/>
    <w:rsid w:val="0089481C"/>
    <w:rsid w:val="008B02A8"/>
    <w:rsid w:val="008E742B"/>
    <w:rsid w:val="009132A2"/>
    <w:rsid w:val="009428E0"/>
    <w:rsid w:val="009434F5"/>
    <w:rsid w:val="00943B4A"/>
    <w:rsid w:val="009524A0"/>
    <w:rsid w:val="009564A8"/>
    <w:rsid w:val="00975403"/>
    <w:rsid w:val="009948B8"/>
    <w:rsid w:val="00996F09"/>
    <w:rsid w:val="009B6115"/>
    <w:rsid w:val="009C2773"/>
    <w:rsid w:val="009D302C"/>
    <w:rsid w:val="009F03E8"/>
    <w:rsid w:val="00A12F72"/>
    <w:rsid w:val="00A20079"/>
    <w:rsid w:val="00A216E8"/>
    <w:rsid w:val="00A3571B"/>
    <w:rsid w:val="00A36767"/>
    <w:rsid w:val="00A451EB"/>
    <w:rsid w:val="00A603D7"/>
    <w:rsid w:val="00A62005"/>
    <w:rsid w:val="00A666AB"/>
    <w:rsid w:val="00A776F8"/>
    <w:rsid w:val="00A96282"/>
    <w:rsid w:val="00AD7651"/>
    <w:rsid w:val="00AE1828"/>
    <w:rsid w:val="00B61D1E"/>
    <w:rsid w:val="00B6783D"/>
    <w:rsid w:val="00B81D4D"/>
    <w:rsid w:val="00B8303B"/>
    <w:rsid w:val="00BA70AC"/>
    <w:rsid w:val="00BC3291"/>
    <w:rsid w:val="00C00DC4"/>
    <w:rsid w:val="00C06F25"/>
    <w:rsid w:val="00C4444B"/>
    <w:rsid w:val="00C4497B"/>
    <w:rsid w:val="00C63BB8"/>
    <w:rsid w:val="00C90C8F"/>
    <w:rsid w:val="00D13D42"/>
    <w:rsid w:val="00D34C31"/>
    <w:rsid w:val="00D6328E"/>
    <w:rsid w:val="00D713FC"/>
    <w:rsid w:val="00D81DE7"/>
    <w:rsid w:val="00D9276C"/>
    <w:rsid w:val="00D94B1F"/>
    <w:rsid w:val="00D97E99"/>
    <w:rsid w:val="00DF7C0F"/>
    <w:rsid w:val="00E34908"/>
    <w:rsid w:val="00E44789"/>
    <w:rsid w:val="00E67F6F"/>
    <w:rsid w:val="00EA4096"/>
    <w:rsid w:val="00EA485B"/>
    <w:rsid w:val="00EC7F74"/>
    <w:rsid w:val="00EF5B30"/>
    <w:rsid w:val="00F00092"/>
    <w:rsid w:val="00F11816"/>
    <w:rsid w:val="00F5012D"/>
    <w:rsid w:val="00F574BB"/>
    <w:rsid w:val="00F81DBE"/>
    <w:rsid w:val="00F85016"/>
    <w:rsid w:val="00FA6131"/>
    <w:rsid w:val="00FA6EFF"/>
    <w:rsid w:val="00FB6195"/>
    <w:rsid w:val="00FC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5821"/>
  <w15:docId w15:val="{F4A7D115-0AD0-4C4B-8812-9F867EB19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835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35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314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ada.l</dc:creator>
  <cp:lastModifiedBy>Carolissen, Liezel</cp:lastModifiedBy>
  <cp:revision>2</cp:revision>
  <cp:lastPrinted>2019-10-22T07:33:00Z</cp:lastPrinted>
  <dcterms:created xsi:type="dcterms:W3CDTF">2019-12-09T09:40:00Z</dcterms:created>
  <dcterms:modified xsi:type="dcterms:W3CDTF">2019-12-09T09:40:00Z</dcterms:modified>
</cp:coreProperties>
</file>